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1B209126" w:rsidR="00AE1477" w:rsidRDefault="00930857" w:rsidP="00AE1477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t>Data &amp; Clou</w:t>
      </w:r>
      <w:r w:rsidR="000353AF">
        <w:rPr>
          <w:sz w:val="56"/>
          <w:szCs w:val="56"/>
        </w:rPr>
        <w:t>d</w:t>
      </w:r>
      <w:r>
        <w:rPr>
          <w:sz w:val="56"/>
          <w:szCs w:val="56"/>
        </w:rPr>
        <w:t xml:space="preserve"> Skill Up </w:t>
      </w:r>
      <w:r w:rsidR="00AC4962">
        <w:rPr>
          <w:sz w:val="56"/>
          <w:szCs w:val="56"/>
        </w:rPr>
        <w:t>and Exam Ready Workshop</w:t>
      </w:r>
      <w:r w:rsidR="0026404A" w:rsidRPr="00FF197E">
        <w:rPr>
          <w:sz w:val="56"/>
          <w:szCs w:val="56"/>
        </w:rPr>
        <w:t xml:space="preserve"> </w:t>
      </w:r>
      <w:r w:rsidR="006046C4" w:rsidRPr="00FF197E">
        <w:rPr>
          <w:sz w:val="56"/>
          <w:szCs w:val="56"/>
        </w:rPr>
        <w:t>70-</w:t>
      </w:r>
      <w:r w:rsidR="000353AF">
        <w:rPr>
          <w:sz w:val="56"/>
          <w:szCs w:val="56"/>
        </w:rPr>
        <w:t>477</w:t>
      </w:r>
      <w:r w:rsidR="00B20096">
        <w:rPr>
          <w:sz w:val="56"/>
          <w:szCs w:val="56"/>
        </w:rPr>
        <w:t xml:space="preserve">: </w:t>
      </w:r>
      <w:r w:rsidR="000353AF" w:rsidRPr="000353AF">
        <w:rPr>
          <w:sz w:val="56"/>
          <w:szCs w:val="56"/>
        </w:rPr>
        <w:t>Perform Cloud Data Science with Azure Machine Learning</w:t>
      </w:r>
      <w:r w:rsidR="00603AE0" w:rsidRPr="00FF197E">
        <w:rPr>
          <w:sz w:val="56"/>
          <w:szCs w:val="56"/>
        </w:rPr>
        <w:t xml:space="preserve"> </w:t>
      </w:r>
    </w:p>
    <w:p w14:paraId="115ED64F" w14:textId="6AEFF68B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0353AF">
        <w:rPr>
          <w:sz w:val="48"/>
          <w:szCs w:val="48"/>
        </w:rPr>
        <w:t>Month</w:t>
      </w:r>
      <w:r w:rsidR="0052732E">
        <w:rPr>
          <w:sz w:val="48"/>
          <w:szCs w:val="48"/>
        </w:rPr>
        <w:t xml:space="preserve"> </w:t>
      </w:r>
      <w:r w:rsidR="000353AF">
        <w:rPr>
          <w:sz w:val="48"/>
          <w:szCs w:val="48"/>
        </w:rPr>
        <w:t>Day</w:t>
      </w:r>
      <w:r w:rsidR="0052732E">
        <w:rPr>
          <w:sz w:val="48"/>
          <w:szCs w:val="48"/>
        </w:rPr>
        <w:t>, 2018</w:t>
      </w:r>
    </w:p>
    <w:p w14:paraId="342E35FC" w14:textId="287F0B03" w:rsidR="00124281" w:rsidRDefault="000353AF" w:rsidP="00124281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Floor: xx</w:t>
      </w:r>
      <w:bookmarkStart w:id="0" w:name="_GoBack"/>
      <w:bookmarkEnd w:id="0"/>
      <w:r>
        <w:rPr>
          <w:sz w:val="48"/>
          <w:szCs w:val="48"/>
        </w:rPr>
        <w:t xml:space="preserve">x Room </w:t>
      </w:r>
      <w:proofErr w:type="spellStart"/>
      <w:r>
        <w:rPr>
          <w:sz w:val="48"/>
          <w:szCs w:val="48"/>
        </w:rPr>
        <w:t>xxxx</w:t>
      </w:r>
      <w:proofErr w:type="spellEnd"/>
    </w:p>
    <w:p w14:paraId="174DACD9" w14:textId="17E3A489" w:rsidR="005A2ECA" w:rsidRPr="009001BC" w:rsidRDefault="009001BC" w:rsidP="006046C4">
      <w:pPr>
        <w:spacing w:after="0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>: MS</w:t>
      </w:r>
      <w:r w:rsidR="005B3DD5">
        <w:rPr>
          <w:sz w:val="48"/>
          <w:szCs w:val="48"/>
        </w:rPr>
        <w:t>FT</w:t>
      </w:r>
      <w:r w:rsidRPr="009001BC">
        <w:rPr>
          <w:sz w:val="48"/>
          <w:szCs w:val="48"/>
        </w:rPr>
        <w:t>GUEST</w:t>
      </w:r>
    </w:p>
    <w:p w14:paraId="294888E3" w14:textId="42367945" w:rsidR="009001BC" w:rsidRPr="009001BC" w:rsidRDefault="00F64630" w:rsidP="009001BC">
      <w:pPr>
        <w:autoSpaceDE w:val="0"/>
        <w:autoSpaceDN w:val="0"/>
        <w:spacing w:after="0" w:line="240" w:lineRule="auto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 xml:space="preserve"> Password: </w:t>
      </w:r>
      <w:r w:rsidR="000353AF">
        <w:rPr>
          <w:sz w:val="48"/>
          <w:szCs w:val="48"/>
        </w:rPr>
        <w:t>[</w:t>
      </w:r>
      <w:proofErr w:type="spellStart"/>
      <w:r w:rsidR="000353AF">
        <w:rPr>
          <w:sz w:val="48"/>
          <w:szCs w:val="48"/>
        </w:rPr>
        <w:t>EnterPasswordHere</w:t>
      </w:r>
      <w:proofErr w:type="spellEnd"/>
      <w:r w:rsidR="000353AF">
        <w:rPr>
          <w:sz w:val="48"/>
          <w:szCs w:val="48"/>
        </w:rPr>
        <w:t>]</w:t>
      </w:r>
    </w:p>
    <w:p w14:paraId="62CD4196" w14:textId="537679AF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880"/>
        <w:gridCol w:w="6145"/>
      </w:tblGrid>
      <w:tr w:rsidR="00F64630" w:rsidRPr="006046C4" w14:paraId="6C194AAA" w14:textId="77777777" w:rsidTr="0090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14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5925D39" w14:textId="77777777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  <w:r w:rsidR="00F64630" w:rsidRP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</w:p>
        </w:tc>
      </w:tr>
      <w:tr w:rsidR="00F64630" w:rsidRPr="006046C4" w14:paraId="4E399916" w14:textId="77777777" w:rsidTr="009042B9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35582F2" w14:textId="40F13411" w:rsidR="006046C4" w:rsidRPr="006046C4" w:rsidRDefault="00C41343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28D665D" w14:textId="77D1A422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  <w:hideMark/>
          </w:tcPr>
          <w:p w14:paraId="659CDF91" w14:textId="5440825D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F64630" w:rsidRPr="006046C4" w14:paraId="4700C84A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2B2D1EA" w14:textId="33442522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712BA737" w14:textId="769E7966" w:rsidR="006046C4" w:rsidRPr="006046C4" w:rsidRDefault="006046C4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  <w:hideMark/>
          </w:tcPr>
          <w:p w14:paraId="32BAE570" w14:textId="335AC404" w:rsidR="006046C4" w:rsidRPr="006046C4" w:rsidRDefault="000353AF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ogistics; </w:t>
            </w:r>
            <w:r w:rsidR="00E60F2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gend</w:t>
            </w:r>
            <w:r w:rsidR="00E84E0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Overview</w:t>
            </w:r>
          </w:p>
        </w:tc>
      </w:tr>
      <w:tr w:rsidR="004D2B38" w:rsidRPr="006046C4" w14:paraId="673E1F90" w14:textId="77777777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410871E" w14:textId="135BCA89" w:rsidR="004D2B38" w:rsidRPr="006046C4" w:rsidRDefault="00C41343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091C4146" w14:textId="3E420AEF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1C00D6D3" w14:textId="1D3EAA0D" w:rsidR="004D2B38" w:rsidRPr="006046C4" w:rsidRDefault="000353AF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</w:t>
            </w:r>
            <w:r w:rsidRPr="000353A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pare Data for Analysis in Azure Machine Learning and Export from Azure Machine Learning</w:t>
            </w:r>
          </w:p>
        </w:tc>
      </w:tr>
      <w:tr w:rsidR="004D2B38" w:rsidRPr="006046C4" w14:paraId="15A2CCEF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ACA5D2D" w14:textId="3AC627A6" w:rsidR="004D2B38" w:rsidRPr="006046C4" w:rsidRDefault="00C41343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14:paraId="106534AF" w14:textId="32BED332" w:rsidR="004D2B38" w:rsidRPr="006046C4" w:rsidRDefault="004D2B38" w:rsidP="004D2B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D2B38" w:rsidRPr="006046C4" w14:paraId="3FEEF004" w14:textId="77777777" w:rsidTr="009042B9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219C9882" w14:textId="659D8011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noWrap/>
            <w:hideMark/>
          </w:tcPr>
          <w:p w14:paraId="0F938919" w14:textId="6646F363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  <w:hideMark/>
          </w:tcPr>
          <w:p w14:paraId="29FF3DB4" w14:textId="0DE75CBF" w:rsidR="004D2B38" w:rsidRPr="006046C4" w:rsidRDefault="00C41343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velop Machine Learning Models</w:t>
            </w:r>
          </w:p>
        </w:tc>
      </w:tr>
      <w:tr w:rsidR="004D2B38" w:rsidRPr="006046C4" w14:paraId="700BEB67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8CC4661" w14:textId="65C99566" w:rsidR="004D2B38" w:rsidRPr="006046C4" w:rsidRDefault="006B6E44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1FB4A433" w14:textId="612DDE56" w:rsidR="004D2B38" w:rsidRPr="006046C4" w:rsidRDefault="006B6E44" w:rsidP="004D2B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6B6E44" w:rsidRPr="006046C4" w14:paraId="2DF3B67C" w14:textId="77777777" w:rsidTr="00AE1477">
        <w:trPr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71982ED" w14:textId="0AB385DD" w:rsidR="006B6E44" w:rsidRDefault="006B6E44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:00 PM</w:t>
            </w:r>
          </w:p>
        </w:tc>
        <w:tc>
          <w:tcPr>
            <w:tcW w:w="9025" w:type="dxa"/>
            <w:gridSpan w:val="2"/>
            <w:shd w:val="clear" w:color="auto" w:fill="FFFF00"/>
            <w:noWrap/>
          </w:tcPr>
          <w:p w14:paraId="18C08D26" w14:textId="7F902D4F" w:rsidR="006B6E44" w:rsidRDefault="006B6E44" w:rsidP="004D2B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tional Cocktail Hour??? [TBD]</w:t>
            </w:r>
          </w:p>
        </w:tc>
      </w:tr>
    </w:tbl>
    <w:p w14:paraId="1452B513" w14:textId="77777777" w:rsidR="008C6095" w:rsidRDefault="008C6095" w:rsidP="00F64630">
      <w:pPr>
        <w:spacing w:after="0"/>
        <w:rPr>
          <w:sz w:val="40"/>
          <w:szCs w:val="40"/>
        </w:rPr>
      </w:pPr>
    </w:p>
    <w:p w14:paraId="69DE91D8" w14:textId="7DCBBA64" w:rsidR="00603AE0" w:rsidRPr="001C7142" w:rsidRDefault="001C7142" w:rsidP="008A1728">
      <w:pPr>
        <w:spacing w:after="0"/>
        <w:rPr>
          <w:rFonts w:cs="Arial"/>
          <w:color w:val="000000"/>
        </w:rPr>
      </w:pPr>
      <w:r w:rsidRPr="00F83B91">
        <w:rPr>
          <w:b/>
          <w:sz w:val="24"/>
          <w:szCs w:val="24"/>
        </w:rPr>
        <w:t xml:space="preserve">Evaluation </w:t>
      </w:r>
      <w:proofErr w:type="gramStart"/>
      <w:r w:rsidRPr="00F83B91">
        <w:rPr>
          <w:b/>
          <w:sz w:val="24"/>
          <w:szCs w:val="24"/>
        </w:rPr>
        <w:t>Link</w:t>
      </w:r>
      <w:r w:rsidR="008A1728">
        <w:rPr>
          <w:b/>
          <w:sz w:val="24"/>
          <w:szCs w:val="24"/>
        </w:rPr>
        <w:t xml:space="preserve"> </w:t>
      </w:r>
      <w:r w:rsidRPr="001C7142">
        <w:t xml:space="preserve"> </w:t>
      </w:r>
      <w:r w:rsidR="00D94AEC">
        <w:t>{</w:t>
      </w:r>
      <w:proofErr w:type="gramEnd"/>
      <w:r w:rsidR="00D94AEC">
        <w:t>TBD]</w:t>
      </w:r>
    </w:p>
    <w:p w14:paraId="758CED69" w14:textId="77777777" w:rsidR="00D94AEC" w:rsidRDefault="00D94AEC" w:rsidP="00D94AEC">
      <w:pPr>
        <w:spacing w:after="0"/>
        <w:rPr>
          <w:rFonts w:cs="Arial"/>
          <w:b/>
          <w:bCs/>
        </w:rPr>
      </w:pPr>
      <w:r>
        <w:rPr>
          <w:rFonts w:cs="Arial"/>
          <w:b/>
          <w:bCs/>
          <w:color w:val="000000"/>
        </w:rPr>
        <w:t xml:space="preserve">Content: </w:t>
      </w:r>
      <w:hyperlink r:id="rId10" w:history="1">
        <w:r w:rsidRPr="003473D2">
          <w:rPr>
            <w:rStyle w:val="Hyperlink"/>
            <w:rFonts w:cs="Arial"/>
            <w:b/>
            <w:bCs/>
          </w:rPr>
          <w:t>https://github.com/guruskill/70-477</w:t>
        </w:r>
      </w:hyperlink>
      <w:r>
        <w:rPr>
          <w:rFonts w:cs="Arial"/>
          <w:b/>
          <w:bCs/>
        </w:rPr>
        <w:t xml:space="preserve"> </w:t>
      </w:r>
    </w:p>
    <w:p w14:paraId="5ECFEE95" w14:textId="77777777" w:rsidR="00D94AEC" w:rsidRDefault="00D94AEC">
      <w:pPr>
        <w:rPr>
          <w:rFonts w:cs="Arial"/>
          <w:b/>
          <w:bCs/>
          <w:color w:val="000000"/>
        </w:rPr>
      </w:pPr>
      <w:r>
        <w:rPr>
          <w:rFonts w:cs="Arial"/>
          <w:b/>
          <w:bCs/>
          <w:color w:val="000000"/>
        </w:rPr>
        <w:br w:type="page"/>
      </w:r>
    </w:p>
    <w:p w14:paraId="5A409466" w14:textId="7989986B" w:rsidR="002A4E8F" w:rsidRDefault="000353AF" w:rsidP="000353AF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lastRenderedPageBreak/>
        <w:t>Data &amp; Cloud Skill Up and Exam Ready Workshop</w:t>
      </w:r>
      <w:r w:rsidRPr="00FF197E">
        <w:rPr>
          <w:sz w:val="56"/>
          <w:szCs w:val="56"/>
        </w:rPr>
        <w:t xml:space="preserve"> 70-</w:t>
      </w:r>
      <w:r>
        <w:rPr>
          <w:sz w:val="56"/>
          <w:szCs w:val="56"/>
        </w:rPr>
        <w:t xml:space="preserve">477: </w:t>
      </w:r>
      <w:r w:rsidRPr="000353AF">
        <w:rPr>
          <w:sz w:val="56"/>
          <w:szCs w:val="56"/>
        </w:rPr>
        <w:t>Perform Cloud Data Science with Azure Machine Learning</w:t>
      </w:r>
      <w:r w:rsidRPr="00FF197E">
        <w:rPr>
          <w:sz w:val="56"/>
          <w:szCs w:val="56"/>
        </w:rPr>
        <w:t xml:space="preserve"> </w:t>
      </w:r>
    </w:p>
    <w:p w14:paraId="7A89ECF6" w14:textId="13CF84A6" w:rsidR="002A4E8F" w:rsidRDefault="002A4E8F" w:rsidP="002A4E8F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 xml:space="preserve">Day </w:t>
      </w:r>
      <w:r w:rsidR="00093918">
        <w:rPr>
          <w:b/>
          <w:sz w:val="48"/>
          <w:szCs w:val="48"/>
        </w:rPr>
        <w:t>2</w:t>
      </w:r>
      <w:r w:rsidRPr="001C7142">
        <w:rPr>
          <w:sz w:val="48"/>
          <w:szCs w:val="48"/>
        </w:rPr>
        <w:t xml:space="preserve"> -  </w:t>
      </w:r>
      <w:r w:rsidR="000353AF">
        <w:rPr>
          <w:sz w:val="48"/>
          <w:szCs w:val="48"/>
        </w:rPr>
        <w:t>Month Day,</w:t>
      </w:r>
      <w:r w:rsidR="0052732E">
        <w:rPr>
          <w:sz w:val="48"/>
          <w:szCs w:val="48"/>
        </w:rPr>
        <w:t xml:space="preserve"> 2018</w:t>
      </w:r>
    </w:p>
    <w:p w14:paraId="6B87EFE8" w14:textId="77777777" w:rsidR="000353AF" w:rsidRDefault="000353AF" w:rsidP="000353AF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Floor: xxx Room </w:t>
      </w:r>
      <w:proofErr w:type="spellStart"/>
      <w:r>
        <w:rPr>
          <w:sz w:val="48"/>
          <w:szCs w:val="48"/>
        </w:rPr>
        <w:t>xxxx</w:t>
      </w:r>
      <w:proofErr w:type="spellEnd"/>
    </w:p>
    <w:p w14:paraId="02A8250B" w14:textId="52DCD685" w:rsidR="009001BC" w:rsidRPr="009001BC" w:rsidRDefault="009001BC" w:rsidP="009001BC">
      <w:pPr>
        <w:spacing w:after="0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>: MS</w:t>
      </w:r>
      <w:r w:rsidR="005B3DD5">
        <w:rPr>
          <w:sz w:val="48"/>
          <w:szCs w:val="48"/>
        </w:rPr>
        <w:t>FT</w:t>
      </w:r>
      <w:r w:rsidRPr="009001BC">
        <w:rPr>
          <w:sz w:val="48"/>
          <w:szCs w:val="48"/>
        </w:rPr>
        <w:t>GUEST</w:t>
      </w:r>
    </w:p>
    <w:p w14:paraId="07A1D723" w14:textId="64EA8528" w:rsidR="009001BC" w:rsidRPr="009001BC" w:rsidRDefault="009001BC" w:rsidP="009001BC">
      <w:pPr>
        <w:autoSpaceDE w:val="0"/>
        <w:autoSpaceDN w:val="0"/>
        <w:spacing w:after="0" w:line="240" w:lineRule="auto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 xml:space="preserve"> Password: </w:t>
      </w:r>
      <w:r w:rsidR="000353AF">
        <w:rPr>
          <w:sz w:val="48"/>
          <w:szCs w:val="48"/>
        </w:rPr>
        <w:t>[</w:t>
      </w:r>
      <w:proofErr w:type="spellStart"/>
      <w:r w:rsidR="000353AF">
        <w:rPr>
          <w:sz w:val="48"/>
          <w:szCs w:val="48"/>
        </w:rPr>
        <w:t>EnterPasswordHere</w:t>
      </w:r>
      <w:proofErr w:type="spellEnd"/>
      <w:r w:rsidR="000353AF">
        <w:rPr>
          <w:sz w:val="48"/>
          <w:szCs w:val="48"/>
        </w:rPr>
        <w:t>]</w:t>
      </w:r>
    </w:p>
    <w:p w14:paraId="56A6023D" w14:textId="6BD9C73B"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58FFADDF" w:rsidR="004F3BD2" w:rsidRPr="00186DAE" w:rsidRDefault="00C41343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50444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50444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27F64" w:rsidRPr="00186DAE" w14:paraId="7752CB7F" w14:textId="77777777" w:rsidTr="00C52A4C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FEE499D" w14:textId="0EE4956C" w:rsidR="00827F64" w:rsidRDefault="00827F6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noWrap/>
          </w:tcPr>
          <w:p w14:paraId="538AE4AD" w14:textId="1B14076F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273961F" w14:textId="3D0C4731" w:rsidR="00827F64" w:rsidRDefault="00C41343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alize and Manage Azure Machine Learning Services</w:t>
            </w:r>
          </w:p>
        </w:tc>
      </w:tr>
      <w:tr w:rsidR="004F3BD2" w:rsidRPr="00186DAE" w14:paraId="66BE4A74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4744B1B9" w:rsidR="004F3BD2" w:rsidRPr="00186DAE" w:rsidRDefault="005255D1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29C33B1" w:rsidR="004F3BD2" w:rsidRPr="00186DAE" w:rsidRDefault="00C41343" w:rsidP="00C52A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 &amp; Networking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6FA9DFC0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433FEE9D" w:rsidR="004F3BD2" w:rsidRPr="00186DAE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9A4C1CB" w14:textId="14055E1A" w:rsidR="004F3BD2" w:rsidRPr="00186DAE" w:rsidRDefault="00D94AEC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D94AE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Use Other Services for Machine Learning</w:t>
            </w:r>
          </w:p>
        </w:tc>
      </w:tr>
      <w:tr w:rsidR="00244289" w:rsidRPr="00186DAE" w14:paraId="135E67F7" w14:textId="77777777" w:rsidTr="00A243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4227ECA" w14:textId="1BD5ADF8" w:rsidR="00244289" w:rsidRPr="00186DAE" w:rsidRDefault="005255D1" w:rsidP="00244289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</w:t>
            </w:r>
            <w:r w:rsidR="00244289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66C348" w14:textId="15924715" w:rsidR="00244289" w:rsidRPr="00186DAE" w:rsidRDefault="00244289" w:rsidP="002442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5255D1" w:rsidRPr="00186DAE" w14:paraId="22DD3372" w14:textId="77777777" w:rsidTr="00C41343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757E8D26" w14:textId="576C1168" w:rsidR="002D42C8" w:rsidRPr="00186DAE" w:rsidRDefault="002D42C8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12F9F068" w14:textId="2875C54E" w:rsidR="002D42C8" w:rsidRPr="00B3062A" w:rsidRDefault="002D42C8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988742A" w14:textId="5F668AA6" w:rsidR="002D42C8" w:rsidRPr="00186DAE" w:rsidRDefault="006B6E44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ML Real for You</w:t>
            </w:r>
          </w:p>
        </w:tc>
      </w:tr>
      <w:tr w:rsidR="00AB1E26" w:rsidRPr="00186DAE" w14:paraId="2C514762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4422CA8" w14:textId="47016E65" w:rsidR="00AB1E26" w:rsidRPr="00186DAE" w:rsidRDefault="00D94AEC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AB1E2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AB1E26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49B7D41D" w14:textId="77777777" w:rsidR="00AB1E26" w:rsidRPr="00186DAE" w:rsidRDefault="00AB1E26" w:rsidP="00AB1E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AB1E26" w:rsidRPr="00186DAE" w14:paraId="64096980" w14:textId="77777777" w:rsidTr="00C52A4C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52C5531" w14:textId="227B95AB" w:rsidR="00AB1E26" w:rsidRPr="00186DAE" w:rsidRDefault="00AB1E26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50CD036E" w14:textId="1C2C2EEB" w:rsidR="00AB1E26" w:rsidRPr="00186DAE" w:rsidRDefault="00AB1E26" w:rsidP="00AB1E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Cocktail 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our</w:t>
            </w:r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0353A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????</w:t>
            </w:r>
            <w:proofErr w:type="gramEnd"/>
            <w:r w:rsid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[</w:t>
            </w:r>
            <w:r w:rsidR="00C4134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BD</w:t>
            </w:r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]</w:t>
            </w:r>
          </w:p>
        </w:tc>
      </w:tr>
    </w:tbl>
    <w:p w14:paraId="3C1DAFC9" w14:textId="55CC88C2" w:rsidR="00D94AEC" w:rsidRDefault="004F3BD2" w:rsidP="00D94AEC">
      <w:pPr>
        <w:spacing w:after="0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2B4798D4" wp14:editId="74BEBAE7">
            <wp:simplePos x="0" y="0"/>
            <wp:positionH relativeFrom="page">
              <wp:posOffset>6248400</wp:posOffset>
            </wp:positionH>
            <wp:positionV relativeFrom="page">
              <wp:posOffset>8884285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3460">
        <w:rPr>
          <w:b/>
          <w:sz w:val="24"/>
          <w:szCs w:val="24"/>
        </w:rPr>
        <w:t>Evaluation Link</w:t>
      </w:r>
      <w:r>
        <w:rPr>
          <w:sz w:val="24"/>
          <w:szCs w:val="24"/>
        </w:rPr>
        <w:t xml:space="preserve"> 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13D89C2D">
            <wp:simplePos x="0" y="0"/>
            <wp:positionH relativeFrom="page">
              <wp:posOffset>82854</wp:posOffset>
            </wp:positionH>
            <wp:positionV relativeFrom="margin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C7142">
        <w:t xml:space="preserve"> </w:t>
      </w:r>
      <w:r w:rsidR="00D94AEC">
        <w:t>[TBD]</w:t>
      </w:r>
    </w:p>
    <w:p w14:paraId="62D16858" w14:textId="7A4595A6" w:rsidR="00636677" w:rsidRPr="00603AE0" w:rsidRDefault="00636677" w:rsidP="00D94AEC">
      <w:pPr>
        <w:spacing w:after="0"/>
        <w:rPr>
          <w:rFonts w:cs="Arial"/>
          <w:b/>
          <w:bCs/>
          <w:color w:val="000000"/>
        </w:rPr>
      </w:pPr>
      <w:r>
        <w:rPr>
          <w:rFonts w:cs="Arial"/>
          <w:b/>
          <w:bCs/>
          <w:color w:val="000000"/>
        </w:rPr>
        <w:t xml:space="preserve">Content: </w:t>
      </w:r>
      <w:hyperlink r:id="rId13" w:history="1">
        <w:r w:rsidR="00D94AEC" w:rsidRPr="003473D2">
          <w:rPr>
            <w:rStyle w:val="Hyperlink"/>
            <w:rFonts w:cs="Arial"/>
            <w:b/>
            <w:bCs/>
          </w:rPr>
          <w:t>https://github.com/guruskill/70-477</w:t>
        </w:r>
      </w:hyperlink>
      <w:r w:rsidR="00D94AEC">
        <w:rPr>
          <w:rFonts w:cs="Arial"/>
          <w:b/>
          <w:bCs/>
        </w:rPr>
        <w:t xml:space="preserve"> </w:t>
      </w:r>
      <w:r>
        <w:rPr>
          <w:rFonts w:cs="Arial"/>
          <w:b/>
          <w:bCs/>
          <w:color w:val="000000"/>
        </w:rPr>
        <w:t xml:space="preserve"> </w:t>
      </w:r>
    </w:p>
    <w:p w14:paraId="0DCBE9B4" w14:textId="77777777" w:rsidR="00636677" w:rsidRPr="00CD24EC" w:rsidRDefault="00636677" w:rsidP="008A1728">
      <w:pPr>
        <w:spacing w:after="0"/>
        <w:rPr>
          <w:rFonts w:cs="Arial"/>
          <w:b/>
          <w:bCs/>
          <w:color w:val="0000FF"/>
          <w:u w:val="single"/>
        </w:rPr>
      </w:pPr>
    </w:p>
    <w:sectPr w:rsidR="00636677" w:rsidRPr="00CD24EC" w:rsidSect="005A2EC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DA6497" w14:textId="77777777" w:rsidR="005453B3" w:rsidRDefault="005453B3" w:rsidP="006941C2">
      <w:pPr>
        <w:spacing w:after="0" w:line="240" w:lineRule="auto"/>
      </w:pPr>
      <w:r>
        <w:separator/>
      </w:r>
    </w:p>
  </w:endnote>
  <w:endnote w:type="continuationSeparator" w:id="0">
    <w:p w14:paraId="31CF7BB5" w14:textId="77777777" w:rsidR="005453B3" w:rsidRDefault="005453B3" w:rsidP="006941C2">
      <w:pPr>
        <w:spacing w:after="0" w:line="240" w:lineRule="auto"/>
      </w:pPr>
      <w:r>
        <w:continuationSeparator/>
      </w:r>
    </w:p>
  </w:endnote>
  <w:endnote w:type="continuationNotice" w:id="1">
    <w:p w14:paraId="76F97984" w14:textId="77777777" w:rsidR="005453B3" w:rsidRDefault="005453B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F31E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20AD2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05604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9A9ED" w14:textId="77777777" w:rsidR="005453B3" w:rsidRDefault="005453B3" w:rsidP="006941C2">
      <w:pPr>
        <w:spacing w:after="0" w:line="240" w:lineRule="auto"/>
      </w:pPr>
      <w:r>
        <w:separator/>
      </w:r>
    </w:p>
  </w:footnote>
  <w:footnote w:type="continuationSeparator" w:id="0">
    <w:p w14:paraId="608428F0" w14:textId="77777777" w:rsidR="005453B3" w:rsidRDefault="005453B3" w:rsidP="006941C2">
      <w:pPr>
        <w:spacing w:after="0" w:line="240" w:lineRule="auto"/>
      </w:pPr>
      <w:r>
        <w:continuationSeparator/>
      </w:r>
    </w:p>
  </w:footnote>
  <w:footnote w:type="continuationNotice" w:id="1">
    <w:p w14:paraId="6C51D0C1" w14:textId="77777777" w:rsidR="005453B3" w:rsidRDefault="005453B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995F8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BF187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3C915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qQUAr00HEiwAAAA="/>
  </w:docVars>
  <w:rsids>
    <w:rsidRoot w:val="006046C4"/>
    <w:rsid w:val="00021CF1"/>
    <w:rsid w:val="000353AF"/>
    <w:rsid w:val="00093918"/>
    <w:rsid w:val="000B09B1"/>
    <w:rsid w:val="000B52CC"/>
    <w:rsid w:val="000C26E0"/>
    <w:rsid w:val="000D2BC1"/>
    <w:rsid w:val="00100C11"/>
    <w:rsid w:val="00124281"/>
    <w:rsid w:val="00186B57"/>
    <w:rsid w:val="00194D98"/>
    <w:rsid w:val="001C6A3A"/>
    <w:rsid w:val="001C7142"/>
    <w:rsid w:val="001F44F9"/>
    <w:rsid w:val="00244289"/>
    <w:rsid w:val="0026404A"/>
    <w:rsid w:val="00273A9F"/>
    <w:rsid w:val="002A4E8F"/>
    <w:rsid w:val="002D42C8"/>
    <w:rsid w:val="00343158"/>
    <w:rsid w:val="003762AB"/>
    <w:rsid w:val="00382F50"/>
    <w:rsid w:val="003A6EC1"/>
    <w:rsid w:val="003E4EBE"/>
    <w:rsid w:val="00417A3D"/>
    <w:rsid w:val="004265A6"/>
    <w:rsid w:val="0046285C"/>
    <w:rsid w:val="004635DF"/>
    <w:rsid w:val="00491A38"/>
    <w:rsid w:val="004A2942"/>
    <w:rsid w:val="004A6F6C"/>
    <w:rsid w:val="004D2B38"/>
    <w:rsid w:val="004E43DD"/>
    <w:rsid w:val="004F3BD2"/>
    <w:rsid w:val="00504441"/>
    <w:rsid w:val="005255D1"/>
    <w:rsid w:val="005271F2"/>
    <w:rsid w:val="0052732E"/>
    <w:rsid w:val="00535371"/>
    <w:rsid w:val="005453B3"/>
    <w:rsid w:val="005A2ECA"/>
    <w:rsid w:val="005B3DD5"/>
    <w:rsid w:val="005C2424"/>
    <w:rsid w:val="005C5512"/>
    <w:rsid w:val="005D4BC8"/>
    <w:rsid w:val="005F39C8"/>
    <w:rsid w:val="00603AE0"/>
    <w:rsid w:val="006046C4"/>
    <w:rsid w:val="0063035F"/>
    <w:rsid w:val="00636677"/>
    <w:rsid w:val="006941C2"/>
    <w:rsid w:val="006B6E44"/>
    <w:rsid w:val="006D1450"/>
    <w:rsid w:val="006E0174"/>
    <w:rsid w:val="007025D5"/>
    <w:rsid w:val="00710635"/>
    <w:rsid w:val="00710A72"/>
    <w:rsid w:val="00715505"/>
    <w:rsid w:val="00716EB7"/>
    <w:rsid w:val="00785C6D"/>
    <w:rsid w:val="00794012"/>
    <w:rsid w:val="007B791A"/>
    <w:rsid w:val="007C6D83"/>
    <w:rsid w:val="0080027D"/>
    <w:rsid w:val="00827F64"/>
    <w:rsid w:val="008446CF"/>
    <w:rsid w:val="00890DE2"/>
    <w:rsid w:val="008A1728"/>
    <w:rsid w:val="008C6095"/>
    <w:rsid w:val="009001BC"/>
    <w:rsid w:val="009042B9"/>
    <w:rsid w:val="00904E49"/>
    <w:rsid w:val="009132B4"/>
    <w:rsid w:val="00916BE7"/>
    <w:rsid w:val="00922F3C"/>
    <w:rsid w:val="00930857"/>
    <w:rsid w:val="00940B69"/>
    <w:rsid w:val="0097658D"/>
    <w:rsid w:val="0098069F"/>
    <w:rsid w:val="009F2FAE"/>
    <w:rsid w:val="009F58A0"/>
    <w:rsid w:val="00A90653"/>
    <w:rsid w:val="00AA4E72"/>
    <w:rsid w:val="00AB1E26"/>
    <w:rsid w:val="00AC4962"/>
    <w:rsid w:val="00AE1477"/>
    <w:rsid w:val="00B14370"/>
    <w:rsid w:val="00B20096"/>
    <w:rsid w:val="00B67748"/>
    <w:rsid w:val="00BE1883"/>
    <w:rsid w:val="00C33D0B"/>
    <w:rsid w:val="00C41343"/>
    <w:rsid w:val="00C724AA"/>
    <w:rsid w:val="00CC75A1"/>
    <w:rsid w:val="00CD24EC"/>
    <w:rsid w:val="00CF23C0"/>
    <w:rsid w:val="00D346F6"/>
    <w:rsid w:val="00D73A53"/>
    <w:rsid w:val="00D94AEC"/>
    <w:rsid w:val="00E05446"/>
    <w:rsid w:val="00E60F2F"/>
    <w:rsid w:val="00E74812"/>
    <w:rsid w:val="00E84E0E"/>
    <w:rsid w:val="00E92A55"/>
    <w:rsid w:val="00EA5118"/>
    <w:rsid w:val="00F15E46"/>
    <w:rsid w:val="00F616B3"/>
    <w:rsid w:val="00F64630"/>
    <w:rsid w:val="00F83B91"/>
    <w:rsid w:val="00FA744C"/>
    <w:rsid w:val="00FD116F"/>
    <w:rsid w:val="00FD3C02"/>
    <w:rsid w:val="00FF1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guruskill/70-477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wmf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github.com/guruskill/70-477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7</cp:revision>
  <cp:lastPrinted>2017-06-12T16:54:00Z</cp:lastPrinted>
  <dcterms:created xsi:type="dcterms:W3CDTF">2018-01-16T12:44:00Z</dcterms:created>
  <dcterms:modified xsi:type="dcterms:W3CDTF">2018-01-18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